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B60C6" w14:textId="77777777" w:rsidR="00F07854" w:rsidRDefault="00F07854" w:rsidP="00F07854"/>
    <w:p w14:paraId="59F4C7AB" w14:textId="4FB2D0A6" w:rsidR="00F07854" w:rsidRDefault="00F07854" w:rsidP="00F07854">
      <w:r>
        <w:t>Dr. Alrifai,</w:t>
      </w:r>
    </w:p>
    <w:p w14:paraId="638AFFE7" w14:textId="77777777" w:rsidR="00F07854" w:rsidRDefault="00F07854" w:rsidP="00F07854"/>
    <w:p w14:paraId="71E4B5FF" w14:textId="5BBC580E" w:rsidR="00F07854" w:rsidRDefault="00F07854" w:rsidP="00F07854">
      <w:r>
        <w:t>This is my attempt for bonus point (integrating database into homework 4)</w:t>
      </w:r>
    </w:p>
    <w:p w14:paraId="6E26DAC4" w14:textId="687724F6" w:rsidR="00F07854" w:rsidRDefault="00F07854" w:rsidP="00F07854">
      <w:r>
        <w:t>Th</w:t>
      </w:r>
      <w:r w:rsidR="00FB5CB5">
        <w:t xml:space="preserve">e </w:t>
      </w:r>
      <w:r>
        <w:t xml:space="preserve">form </w:t>
      </w:r>
      <w:r w:rsidR="00FB5CB5">
        <w:t xml:space="preserve">in this web structure </w:t>
      </w:r>
      <w:r>
        <w:t>will submit into an online database (MongoDB)</w:t>
      </w:r>
    </w:p>
    <w:p w14:paraId="581562E0" w14:textId="77777777" w:rsidR="00F07854" w:rsidRDefault="00F07854" w:rsidP="00F07854"/>
    <w:p w14:paraId="3764C5E3" w14:textId="77777777" w:rsidR="00F07854" w:rsidRDefault="00F07854" w:rsidP="00F07854">
      <w:r>
        <w:t>connection string link for mmongoDB Compass:</w:t>
      </w:r>
    </w:p>
    <w:p w14:paraId="4F830AEB" w14:textId="77777777" w:rsidR="00F07854" w:rsidRPr="00F07854" w:rsidRDefault="00F07854" w:rsidP="00F07854">
      <w:pPr>
        <w:rPr>
          <w:u w:val="single"/>
        </w:rPr>
      </w:pPr>
      <w:r w:rsidRPr="00F07854">
        <w:rPr>
          <w:color w:val="4472C4" w:themeColor="accent1"/>
          <w:u w:val="single"/>
        </w:rPr>
        <w:t>mongodb+srv://martin:1998@webapp-fvnye.mongodb.net/test?authSource=admin&amp;replicaSet=WebApp-shard-0&amp;readPreference=primary&amp;appname=MongoDB%20Compass%20Community&amp;ssl=true</w:t>
      </w:r>
    </w:p>
    <w:p w14:paraId="0B1A6AAA" w14:textId="6B1E08C8" w:rsidR="00F07854" w:rsidRDefault="00F07854" w:rsidP="00F07854">
      <w:r>
        <w:t>username: martin</w:t>
      </w:r>
    </w:p>
    <w:p w14:paraId="7A43D744" w14:textId="54E198E1" w:rsidR="00F07854" w:rsidRDefault="00F07854" w:rsidP="00F07854">
      <w:r>
        <w:t>password: 1998</w:t>
      </w:r>
    </w:p>
    <w:p w14:paraId="40A9036F" w14:textId="77777777" w:rsidR="00F07854" w:rsidRDefault="00F07854" w:rsidP="00F07854"/>
    <w:p w14:paraId="085A9B68" w14:textId="777D9DBE" w:rsidR="00F07854" w:rsidRDefault="00F07854" w:rsidP="00F07854">
      <w:r>
        <w:t>Steps:</w:t>
      </w:r>
    </w:p>
    <w:p w14:paraId="0F7AA6B2" w14:textId="7E90CC9A" w:rsidR="00F07854" w:rsidRDefault="00F07854" w:rsidP="00F07854">
      <w:pPr>
        <w:pStyle w:val="ListParagraph"/>
        <w:numPr>
          <w:ilvl w:val="0"/>
          <w:numId w:val="1"/>
        </w:numPr>
      </w:pPr>
      <w:r>
        <w:t>inside the folder "/Wallace", all modules are installed.</w:t>
      </w:r>
    </w:p>
    <w:p w14:paraId="5EF04772" w14:textId="3030B92D" w:rsidR="00F07854" w:rsidRDefault="00F07854" w:rsidP="00F07854">
      <w:pPr>
        <w:pStyle w:val="ListParagraph"/>
        <w:numPr>
          <w:ilvl w:val="0"/>
          <w:numId w:val="1"/>
        </w:numPr>
      </w:pPr>
      <w:r>
        <w:t>Running “</w:t>
      </w:r>
      <w:r w:rsidRPr="00F07854">
        <w:rPr>
          <w:color w:val="C45911" w:themeColor="accent2" w:themeShade="BF"/>
        </w:rPr>
        <w:t>node ./fdserver.js</w:t>
      </w:r>
      <w:r>
        <w:t>” in that folder will let the app listen to port 4000 (localhost:4000)</w:t>
      </w:r>
    </w:p>
    <w:p w14:paraId="51E17A7D" w14:textId="2D702A3F" w:rsidR="00F07854" w:rsidRDefault="00F07854" w:rsidP="00F07854">
      <w:pPr>
        <w:pStyle w:val="ListParagraph"/>
        <w:numPr>
          <w:ilvl w:val="0"/>
          <w:numId w:val="1"/>
        </w:numPr>
      </w:pPr>
      <w:r>
        <w:t>Go to the page "Contact Us" and a form will be provided.</w:t>
      </w:r>
    </w:p>
    <w:p w14:paraId="6B69A3B3" w14:textId="1CDAEC7F" w:rsidR="00F07854" w:rsidRDefault="00F07854" w:rsidP="00F07854">
      <w:pPr>
        <w:pStyle w:val="ListParagraph"/>
        <w:numPr>
          <w:ilvl w:val="0"/>
          <w:numId w:val="1"/>
        </w:numPr>
      </w:pPr>
      <w:r>
        <w:t>Fill up form (Name and phone numbers are required forms)</w:t>
      </w:r>
    </w:p>
    <w:p w14:paraId="4EB9E776" w14:textId="68319203" w:rsidR="00F07854" w:rsidRDefault="00F07854" w:rsidP="00F07854">
      <w:pPr>
        <w:pStyle w:val="ListParagraph"/>
        <w:numPr>
          <w:ilvl w:val="0"/>
          <w:numId w:val="1"/>
        </w:numPr>
      </w:pPr>
      <w:r>
        <w:t>On submit, submission will be recorded in the database under Form_Feedback/User_info</w:t>
      </w:r>
    </w:p>
    <w:p w14:paraId="68DC16CD" w14:textId="48F8A1C8" w:rsidR="00F07854" w:rsidRDefault="00F07854" w:rsidP="00F07854">
      <w:pPr>
        <w:pStyle w:val="ListParagraph"/>
        <w:numPr>
          <w:ilvl w:val="0"/>
          <w:numId w:val="1"/>
        </w:numPr>
      </w:pPr>
      <w:r>
        <w:t>There will be a window browser pop-up notifying user that form is submitted, and the form will clear itself.</w:t>
      </w:r>
    </w:p>
    <w:p w14:paraId="5E63928F" w14:textId="77777777" w:rsidR="00A338BA" w:rsidRDefault="00A338BA"/>
    <w:sectPr w:rsidR="00A338B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809C7F" w14:textId="77777777" w:rsidR="00686CAE" w:rsidRDefault="00686CAE" w:rsidP="00F07854">
      <w:pPr>
        <w:spacing w:after="0" w:line="240" w:lineRule="auto"/>
      </w:pPr>
      <w:r>
        <w:separator/>
      </w:r>
    </w:p>
  </w:endnote>
  <w:endnote w:type="continuationSeparator" w:id="0">
    <w:p w14:paraId="4002AE18" w14:textId="77777777" w:rsidR="00686CAE" w:rsidRDefault="00686CAE" w:rsidP="00F07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A61BAC" w14:textId="77777777" w:rsidR="00686CAE" w:rsidRDefault="00686CAE" w:rsidP="00F07854">
      <w:pPr>
        <w:spacing w:after="0" w:line="240" w:lineRule="auto"/>
      </w:pPr>
      <w:r>
        <w:separator/>
      </w:r>
    </w:p>
  </w:footnote>
  <w:footnote w:type="continuationSeparator" w:id="0">
    <w:p w14:paraId="087B8006" w14:textId="77777777" w:rsidR="00686CAE" w:rsidRDefault="00686CAE" w:rsidP="00F07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0B0890" w14:textId="716D9021" w:rsidR="00F07854" w:rsidRDefault="00F07854">
    <w:pPr>
      <w:pStyle w:val="Header"/>
    </w:pPr>
    <w:r>
      <w:t>Martin Then</w:t>
    </w:r>
    <w:r>
      <w:tab/>
      <w:t>CS 4143</w:t>
    </w:r>
    <w:r>
      <w:tab/>
      <w:t>Dr. Rad Alrifa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591A69"/>
    <w:multiLevelType w:val="hybridMultilevel"/>
    <w:tmpl w:val="8B7A6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NzI0szA0MzYxMDBW0lEKTi0uzszPAykwqgUAzv2x4CwAAAA="/>
  </w:docVars>
  <w:rsids>
    <w:rsidRoot w:val="00F07854"/>
    <w:rsid w:val="00686CAE"/>
    <w:rsid w:val="00A338BA"/>
    <w:rsid w:val="00D4306B"/>
    <w:rsid w:val="00F07854"/>
    <w:rsid w:val="00FB5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EF340"/>
  <w15:chartTrackingRefBased/>
  <w15:docId w15:val="{2D8F7B79-634A-45FD-B960-EC7A2431F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7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854"/>
  </w:style>
  <w:style w:type="paragraph" w:styleId="Footer">
    <w:name w:val="footer"/>
    <w:basedOn w:val="Normal"/>
    <w:link w:val="FooterChar"/>
    <w:uiPriority w:val="99"/>
    <w:unhideWhenUsed/>
    <w:rsid w:val="00F07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7854"/>
  </w:style>
  <w:style w:type="paragraph" w:styleId="ListParagraph">
    <w:name w:val="List Paragraph"/>
    <w:basedOn w:val="Normal"/>
    <w:uiPriority w:val="34"/>
    <w:qFormat/>
    <w:rsid w:val="00F078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2</Words>
  <Characters>753</Characters>
  <Application>Microsoft Office Word</Application>
  <DocSecurity>0</DocSecurity>
  <Lines>6</Lines>
  <Paragraphs>1</Paragraphs>
  <ScaleCrop>false</ScaleCrop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atoJuve</dc:creator>
  <cp:keywords/>
  <dc:description/>
  <cp:lastModifiedBy>PotatoJuve</cp:lastModifiedBy>
  <cp:revision>2</cp:revision>
  <dcterms:created xsi:type="dcterms:W3CDTF">2020-04-24T03:22:00Z</dcterms:created>
  <dcterms:modified xsi:type="dcterms:W3CDTF">2020-04-24T03:30:00Z</dcterms:modified>
</cp:coreProperties>
</file>